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748E" w:rsidRPr="00A7748E" w:rsidRDefault="00A7748E" w:rsidP="00A7748E">
      <w:pPr>
        <w:rPr>
          <w:rFonts w:ascii="TimesNewRomanPS-BoldMT" w:hAnsi="TimesNewRomanPS-BoldMT" w:hint="eastAsia"/>
          <w:b/>
          <w:bCs/>
          <w:color w:val="000000"/>
          <w:sz w:val="24"/>
        </w:rPr>
      </w:pPr>
      <w:bookmarkStart w:id="0" w:name="OLE_LINK72"/>
      <w:bookmarkStart w:id="1" w:name="OLE_LINK73"/>
      <w:r w:rsidRPr="00A7748E">
        <w:rPr>
          <w:rFonts w:ascii="TimesNewRomanPS-BoldMT" w:hAnsi="TimesNewRomanPS-BoldMT" w:hint="eastAsia"/>
          <w:b/>
          <w:bCs/>
          <w:color w:val="000000"/>
          <w:sz w:val="24"/>
        </w:rPr>
        <w:t xml:space="preserve">Table S2. </w:t>
      </w:r>
      <w:r w:rsidRPr="00A7748E">
        <w:rPr>
          <w:rFonts w:ascii="TimesNewRomanPS-BoldMT" w:hAnsi="TimesNewRomanPS-BoldMT"/>
          <w:b/>
          <w:bCs/>
          <w:color w:val="000000"/>
          <w:sz w:val="24"/>
        </w:rPr>
        <w:t xml:space="preserve">Amino acid sequences of </w:t>
      </w:r>
      <w:r w:rsidRPr="00A7748E">
        <w:rPr>
          <w:rFonts w:ascii="TimesNewRomanPS-BoldMT" w:hAnsi="TimesNewRomanPS-BoldMT" w:hint="eastAsia"/>
          <w:b/>
          <w:bCs/>
          <w:color w:val="000000"/>
          <w:sz w:val="24"/>
        </w:rPr>
        <w:t>chemosensory receptors</w:t>
      </w:r>
      <w:r w:rsidRPr="00A7748E">
        <w:rPr>
          <w:rFonts w:ascii="TimesNewRomanPS-BoldMT" w:hAnsi="TimesNewRomanPS-BoldMT"/>
          <w:b/>
          <w:bCs/>
          <w:color w:val="000000"/>
          <w:sz w:val="24"/>
        </w:rPr>
        <w:t xml:space="preserve"> </w:t>
      </w:r>
      <w:r w:rsidR="00CD79A9">
        <w:rPr>
          <w:rFonts w:ascii="TimesNewRomanPS-BoldMT" w:hAnsi="TimesNewRomanPS-BoldMT" w:hint="eastAsia"/>
          <w:b/>
          <w:bCs/>
          <w:color w:val="000000"/>
          <w:sz w:val="24"/>
        </w:rPr>
        <w:t xml:space="preserve">of </w:t>
      </w:r>
      <w:r w:rsidR="00CD79A9" w:rsidRPr="00CD79A9">
        <w:rPr>
          <w:rFonts w:ascii="TimesNewRomanPS-BoldMT" w:hAnsi="TimesNewRomanPS-BoldMT"/>
          <w:b/>
          <w:bCs/>
          <w:i/>
          <w:color w:val="000000"/>
          <w:sz w:val="24"/>
        </w:rPr>
        <w:t xml:space="preserve">H. </w:t>
      </w:r>
      <w:proofErr w:type="spellStart"/>
      <w:r w:rsidR="00CD79A9" w:rsidRPr="00CD79A9">
        <w:rPr>
          <w:rFonts w:ascii="TimesNewRomanPS-BoldMT" w:hAnsi="TimesNewRomanPS-BoldMT"/>
          <w:b/>
          <w:bCs/>
          <w:i/>
          <w:color w:val="000000"/>
          <w:sz w:val="24"/>
        </w:rPr>
        <w:t>rhodope</w:t>
      </w:r>
      <w:proofErr w:type="spellEnd"/>
      <w:r w:rsidRPr="00A7748E">
        <w:rPr>
          <w:rFonts w:ascii="TimesNewRomanPS-BoldMT" w:hAnsi="TimesNewRomanPS-BoldMT"/>
          <w:b/>
          <w:bCs/>
          <w:color w:val="000000"/>
          <w:sz w:val="24"/>
        </w:rPr>
        <w:t xml:space="preserve"> in the study.</w:t>
      </w:r>
    </w:p>
    <w:bookmarkEnd w:id="0"/>
    <w:bookmarkEnd w:id="1"/>
    <w:p w:rsidR="00A7748E" w:rsidRPr="00A7748E" w:rsidRDefault="00A7748E" w:rsidP="00A7748E">
      <w:pPr>
        <w:rPr>
          <w:rFonts w:ascii="TimesNewRomanPS-BoldMT" w:hAnsi="TimesNewRomanPS-BoldMT" w:hint="eastAsia"/>
          <w:b/>
          <w:bCs/>
          <w:color w:val="000000"/>
          <w:sz w:val="24"/>
        </w:rPr>
      </w:pPr>
    </w:p>
    <w:p w:rsidR="00A7748E" w:rsidRPr="00A7748E" w:rsidRDefault="00A7748E" w:rsidP="00A7748E">
      <w:pPr>
        <w:rPr>
          <w:rFonts w:ascii="TimesNewRomanPS-BoldMT" w:hAnsi="TimesNewRomanPS-BoldMT" w:hint="eastAsia"/>
          <w:b/>
          <w:bCs/>
          <w:color w:val="000000"/>
          <w:sz w:val="24"/>
        </w:rPr>
      </w:pPr>
      <w:r w:rsidRPr="00A7748E">
        <w:rPr>
          <w:rFonts w:ascii="TimesNewRomanPS-BoldMT" w:hAnsi="TimesNewRomanPS-BoldMT" w:hint="eastAsia"/>
          <w:b/>
          <w:bCs/>
          <w:color w:val="000000"/>
          <w:sz w:val="24"/>
        </w:rPr>
        <w:t>ORs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</w:t>
      </w:r>
      <w:proofErr w:type="spellStart"/>
      <w:r w:rsidRPr="00A7748E">
        <w:rPr>
          <w:rFonts w:ascii="TimesNewRomanPS-BoldMT" w:hAnsi="TimesNewRomanPS-BoldMT"/>
          <w:bCs/>
          <w:color w:val="000000"/>
          <w:sz w:val="24"/>
        </w:rPr>
        <w:t>HrhoOrco</w:t>
      </w:r>
      <w:proofErr w:type="spellEnd"/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MTKVKTQGLVTDLMPNIRLMQIAGHFMFNYHDENAGMSFLLRKIYAGVHAFLFVIQYVCMGVNMAMYSEEVNELSANSITMLFFAHSLIKLLLFAINSKSFYRTLAIWNQSNSHPLFTESDSRYHQIALKKMRRLLYIICGVTLFSVTSWVTITFFGESVRFIVDKETNETLTEPAPRLPLKAFYPFNAM</w:t>
      </w:r>
      <w:bookmarkStart w:id="2" w:name="_GoBack"/>
      <w:bookmarkEnd w:id="2"/>
      <w:r w:rsidRPr="00A7748E">
        <w:rPr>
          <w:rFonts w:ascii="TimesNewRomanPS-BoldMT" w:hAnsi="TimesNewRomanPS-BoldMT"/>
          <w:bCs/>
          <w:color w:val="000000"/>
          <w:sz w:val="24"/>
        </w:rPr>
        <w:t>GGPMYVFAFIYQIYWLLYAMSIANLMDVLFCSWLIFACEQLMHLKAIMKPLMELSATLDTYRPNTAELFRASAEKSEKLPDPVDLDIRGIYSTQQDFGMTLRGGGGRLQTFGEPTPNNPNGLTQKQEMLVRSAIKYWVERHKHVVRLVTAIGDAYGTTLLFHMLVSTITLTLLAYQATKINGINVYMFSTVGYLLYTLGQVFHFCIFGNRVIEESSSVMEAAYSCQWYDGSEEAKTFVQIVCQQCQKAMSISGAKFFTVSLDLFASVLGAVVTYFMVLVQLK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1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KRPTKHIISLINSIIFLFPLNGIKLEEINSMNTSMYRFFFVLNFLCMNFDAAGEIIWFLDGLWSGKEFVMLAHIVPCLIMTFLGNIKMIFHFLNEKEVVKLIINFKELEDDKNIELANSNEQKSTENIYDREIKHLNTIIKLVKVLNSSTIIAFGLAPFILMGAKYLKTKEFVPILPLYVKYHFFDPYNMIYYGLTYIHQFWSMCICMSSVTGVDMLFCTMCVFIKIH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2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HSCRIKPIDAFETSFQWLKLTGYFIAVPNIENPTKALLHNIYRAFTVFILIVYELQHLIFIIQVFGNVEYMIDGLVVLITSLYETIKLFLVNINSRRFEYLNDILNDDMFCAYLPIDEEIMRENKEQLERLSKIIYRTIAVTGAFWLIAPFLNKMSDGHPLLAAYFPFDTNDWFGFTCANIWLTTIIVWVGYGHMSLNILLIGYYSQVKVQLRIIRHHLEHIADDHVNSTEANKYTNYLDTVCCDVEKEFIVLLQRYEKVVRFYQEVELLLDRAMLVQFCGSTGIICAVVYKMTDIPINTTFLYLALYLAGLLLELFIYCYYGTL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3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VSKKVSSLVKELEDPNHPLLGPNIKAFYFFGFLQSYHTIQNICYKAWYTIGFFYVVTQWIELWLLKGDLNKALENLSISTLAIMSTTKGVTTVIWQKYWKELLENISTEEKKQINKKDNTTMKLMKNYKNYSRIITYFYWFLVSATVSMVITSPFLRYMYLKSRINDQNNSTISYPEIASSWYPFDKTNILIHSMKCFLDAIMLGQGATVIATYDSTVIVIMIFLKGQMRILQENCKKMFQEKQISNHVVINRIKNCYEHHQFLVRQHNLLNSLLSPIMFMYVLLCSIMICCSVYQLTLEEATTYQRLWFVEYTIAIVFQLFLYCWHSNEVAVESDLLDRGLYESDWWKSDINIRPIFILLAGKLNRIFVLEAGPFTTLSVATFIKIMKGAYSFYTLFTQMQK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4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GLTKIQQENKYHSIIMFVYICGLPHFWYKDVDWSPRKKNLLKFASKFINHIGNLFFITELLAYFTQKELDEQQFSFWFGCAFTHTMCISAIFSLVYHKKNIESLITRMIVTIPNIHHDEEVSEKMIKKCFLYVLTSISTLNLTVLFHGVKASKEYMNGGIFLPVITFWPKTSDLSTAATIGRFVAYIMWWIWVARVSGILTTAIILTICSSHLFNHLQTYFKKMSTIFEENLTIDQKQQKYEASMKVAFKMHHDILNHIEVLIDVCNVTYGGQILMNVSILTIMMFQLASLEHFSIVEILPHIMIMITVLTVTACYMWSLGDVTI</w:t>
      </w:r>
      <w:r w:rsidRPr="00A7748E">
        <w:rPr>
          <w:rFonts w:ascii="TimesNewRomanPS-BoldMT" w:hAnsi="TimesNewRomanPS-BoldMT"/>
          <w:bCs/>
          <w:color w:val="000000"/>
          <w:sz w:val="24"/>
        </w:rPr>
        <w:lastRenderedPageBreak/>
        <w:t>ESAELSNAIYMSGWENCQNDYSIKMRRLVMIAMTQTQKPLETKTLGLIPVSHESYVSIVKASYSIFSLIFYNNT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5a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CTKASKGVRAAVVRLRVCGFYRLGAGAVAAEAHMAYRALMLILTAIYLLQEVVYAVCERYDMDKLARVMFLLLCHFTSIVKQIVFFVDADRIDNLITLLDEPIFSRGPATLEAAALGAERLGRAYSGTAAVTCMLWTVFPVLNFLQGHHVEFPIWTGSINYNSNSLALLCFTFLYQLRYSLLTFSLLLIEIGGANTNINRMITKSKITYLPISRSYFCYVI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5b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DAFLGTLLHQAKTQLSILRGNYENITERAKIVAQLTKEDYDKVLKRLFVDCLTHFKKVSELLELLQSIFSSAIVVQFTIGGWILCMAAYKIIELNVLSIEFTSMVLFILCILTELFIYCYYGNEVTLESERVAGSVYAAQWVPAPAWFRRALLAALVRARRPLRPLAGRVLPLSLNTFLKILKSSYSFYAVLRQTKNQV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6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RNKIVSYLENEEHPLLGPTLWGLRAWGLYPPINSNWYTIISCSVHLAAIAFVVTQYIELWLIRFNLNLAMRNLSITMLSSICVIKAGTFVLWREDWMKIINFVSSLEKTQLSETYAIKNNIISRYTKYSRCVTYIYWGLVTATVFTVVMAPLAIFLSSPSTNELMRNGTIPYPEIMSSWTPFDRTRGYGYWACVVEHMLICFYGGGIVANYDSNAVVLMSFFAGQLKLLSANCTMLFGDENEVVSYNEALRRIRDCHYHHVQLVKYAKILNSLLSPVLFLYVIICSLMICASAIQLTTEGTTSMQRIWIAEYLMALIAQLFLYCWHGNEVLFMSEKVDDGIYTSTWYLQNNVLRRNVLLLRGQLRKRIIFTAGPFTTLTIAAFVGILKGSYSYYTILNKRDD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7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KMLTKTSVKKEFLCDMAFLTTIGSKIFLYPFEGRTGYKIIGYTTVCCLIYITIAQLFLTLFVTGFHDLIDISNIAPNIGVCILTVIKYTKIYTHRKLYHAIITHYQKYMWSIIQMNDIKNLKTIVKYKSVSYFINKILYYYSLPLIIIIVSLPLIVMFYNKKFNDNEFEYLYPFDGWYPFDKVIWFYFIYAWESFMTALVIYTFAFSDMINMSCVAYMCMELSVLSNLLTNLITNEDIEDLKKFKNIFKIHQRIRRSLKIIIKRHQFLNKLAQGLDLALEDVSLINYIFGSVFICLTAFTFTFIDDLYKKIRYFFFFISLNFVILNQSIIGQILSDHSVKLTNAIYSSNWIYADRTTKTTLLYLMMKTQIPFTLTAKGYISMNLNTMTQVTSTSYQYYNLLRCIYHS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8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YWPSSNDNSISGDAFRVTTTIVLCILMVTMLSIDCSTMIYLIMYKYKFITLRNFFENLREEFDKNVKENEIVATNLLTDGVIKGIVMHEELLSLSQDIDKAFGTVMACQVCQSSGSAVSLLLQIALADHLTLAGGMKIIFFVAALFFLLALFLCNAGEITYQASLMSDAIFYCGWHASLPQPPQHRDLRRLVSFACARAQRPLVMKAFKMLELTYATFILVLRSTYSVFALFYAQNK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9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VVFAGFTVILFVSITYSIFYTCSIFTRMHFTILKSDFEGIINIKKPFDVQKFNKNFVSLFKRHRLLIQIVDLLELVYNKAILANFISGSILICLCGFNAMEMNNKVAVVPYAFFLMMCLMQMFFLCLCGDMISRAVT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10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LHDRRPLNYFGLHFWLLRFLGIGWWHDPFSEDKRNFPSWYLYYSILMQIVWVAGFVGLETIDPFVGDRDLTQFMFSLAFVVTHDLTIFKLFIFYIKNKDIKDVV</w:t>
      </w:r>
      <w:r w:rsidRPr="00A7748E">
        <w:rPr>
          <w:rFonts w:ascii="TimesNewRomanPS-BoldMT" w:hAnsi="TimesNewRomanPS-BoldMT"/>
          <w:bCs/>
          <w:color w:val="000000"/>
          <w:sz w:val="24"/>
        </w:rPr>
        <w:lastRenderedPageBreak/>
        <w:t>RTLEVDLYDYYQQDEKIFATIKKTKILTGAFLFFGWIIIGNTNVHGAIVDIQWKAEVAMLNNSSTKPPRTLPLPIFIPWSYQNDTSYIFTFIFETIGLFWTGHIVMTIDSFIGTLILHMSNQFIMLQDAYRSAYDRTVNRMLQKHNFNDNIDAEIEINKHFLEADKKELIVRKIYTAEHFNSELEKTLKSCYKQHQILIECVQKFATTYSYGFMIQLLSSVTAICALMVQISHDASSLTSSRLVTSLAFFVVMIIQLAIQCFTGNELTYQAGLVSEAVMECKWEHMPVRLGRMLVLCCARAQRPLRLTAAGFTHINIDCFLSIMKAAYSYYAVLSQKQYSN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11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LACAMDVLEKFTNDYKNTFIRYIKMINFIGLDFYLETGESLFKSRKRYYLFLICFIIFFLCQITFIFRSHKTDAKFLDIANAVPCLVLVIQDFVKLLAITTKRKEIKNVIFKINDEWPKEKNYGERSNIIENWTKRNKSFQNVYYGISLFCLCIYELIPLVATLYNRVMGLDTEYFFPFELYYPYKVDSFFVYLVTYFCQAFASSSLHACIYIASDLLITSLLSDVTALFALLQYDLENVTSQLKQTSINQDEEQYNCAVKNIVNRHQRLLGIIKELNGIYGVVIFIFITSSSIICCFFCFLTVVQNGLQSVKNLLAGGAMLGAILVVAFPGQQHYDMSFGVAYAAYCSLWYERNEKFKNLILILIVRSQRASCLSALGFSDVTLATFSKVSF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12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FFLTSAITTCTLWAMIPLFDDAGSRSFPFKIWMPVDPQKSPHYEVGYVYQMITIYISACLFIGVDSTTLSMIMFGCAQIEIIMEKVRQLQPLSNIKLKPYKRKQQIEEKNALFIECIKHHQEVVKYIEKVEDTYHANIFFQLSGTVAIVCIVGLRISIVDKSSVQFYSMVNYMVTMLSQLFLYCWCGNELTIRSQDLREVIYQTPWYDFDRKFCRLLWVAMERMKRPIIFKAGHYIALSRPTFVSILRSSYSYFAVLNQANK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13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ASVKSHWLFAPSKDFFEFNLKYLTYLGLWPKEDWSKPQRFLFEIYSMTLSVFEGVFLILTSIGTYNCKNDITALLTNLDKILVVYNFVMKALIFFIKRKQIKILIDEIKHSKDEITMSRNRMMSVHVVVISVLVISIVSAFSLLATYKQEMTIEAWMAFDPLIDKKHLILASLILAVLFVPCACRAMAIQGIVCSILMYLCDQLIELQIRIRALDYRPETHKQMRVDFNEVIKKHVRLIGRFFRYSNTLRAIFKEYFLFQNLAVTVELCFNAMMVTMVGFKEKTLLLTFFAYLSVALLNSYIYCFLADELIVQSQGIALAAYESQWTTWPVELQKDILIIILVAQRPLTLSAGGMATMSIQTFGQTLYNGYSIFAVLSDVVD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14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HKVLLKRQHLTMPKNDLTFANNFKLTTFALKVTRCHPDIIRNKFWIFQMLLIIIMNTTVAWILLNSVVFHDIKSGDFAEVSKNVAMFIICVTISFKLYIIVRECKFLIETMNNMNQDYRDSPENERNIIIKYTKRGAAVSKFWLAAASATSCIYPAKAAVAMVHAYLNGEFHLVPMFDVAFPENLNEKKHNLEISLPFFTLCLTFALYAMTVYVCFDPLAPIFMLHVCGQIEIINTKIAQVFCNKDLTRENFKTIVIKLQELYKFIRCIEKKFTIVYEFVMKTTTILLPLSAFQIVQSVQRREVNLEFISFFSAAMLHFWLPCYYSNQLMEKGEELRSAIYSCKWECSNDLLARKMVLLMLVRATNPLVISSVFYTIKLETFTQMCRDAYAIFSIMNAAWS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15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DKPMLVQFCGSTGIVCAVVYKMTGIPFNTTFIYLALYLGCLLLELYIYCYYGTLLMNESLLVNDSIYLSNWTSLSPRFRRIILIAMTRWSRPMTPTAAGLVSISLKTFVSVLRLSYSIYTIIKS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lastRenderedPageBreak/>
        <w:t>&gt;HrhoOR16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NDPIKSKYILRKITTFAYISGIPYLWYEELGWPKQLTNFHDKITNILTVLLCIFMSLEILALFTQKNMNNQQSSDALKYAISQPIFFMNFFSFVYYKEEVRILFYNLTNSMSTYHRDEEVERKLVKKIKFYVSAFISVAIAASMSAGLDGLWRVLEKDDTFTTVITAWPDVDDRSLAAGIGRIIAFIMWCIHTVRFVGGVTIVVALTVCVCHQYKYLQSYFYSLDKIFEINCSQSVKEEEYEKGLLIGVKLHNNIIRYTQDLCNVCNIAYGGQIVVNVTVLVILMVQMQNGNRQFMLVLTCAIMVSALLVLNGFYMWNLGDITVEASEVCTAMYMSGWENCTRRSSVRVRKILMVAMTQAQKEVTIKTLMILQVSYASYVSIVKFSYSVFSLIY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17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SLFDHKGSTRFTYTTLSVFVPRTNVRMESLGRIDCFKFNINFWKFLGVWPETKSCYYAFYSKIFTFAFTFLYVILPTVNLAYIPPVMDIFVEEMMFYFTEVIGLFKVLTMLLTHEKIVNILKVLQSDLFHPESSESVEIINKAKIFIVKYWKFIATVSVTSNLTHVLSPLIVHLLLSVELQLPLCNYFFLPKNIKDTFIYPLYLYQCFGIHMQMWYNVNFDSFILGLMILVIAQLEILDLKLRTITDRCAKLYIKRKQNDTEVLTKLNQALQHYNELGRFCNLIQDVFSIALFMQFGIASCIICVCLFRFTLPAPWQYYIFLGTYILVMIFQILIPCWFGTRIIEKSQLLKFSVYSCDWTCQSRIFRSSLKIFSERANRPITLIAGKMFALSLGTFTSIMNSAYSFFTLLRHMQTRDDMD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18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AHVNNEDMYLNRAKFVMKILGVWMPLENETRFKKIYRTAMMFLQYIFLIFQTIFIFQVWGDLEAVSEASYLLFTQACLCFKITVFQIKIPMLRDLLKQMNADIFRPQTLEHINILILQATRIKRFLLAFMVSSQITCGMWALKPLFDNAGKREFPFDMWMPVSSEYSPQYELGYGFQLITICMSAYMYFGVDSVALSMVIFGCAQIDIVKAKILSIKSISNSVGTTKEHTRRIRKENYNKIIECITQHQAVLKFIQMTENTYHAYLFFQLTGSVGLICMSALRLVVVKFPSIHFFSIVFYVSVMISQLFICCWCGHELTATSEELFATLYQCLWYEQDFKFKRDLRFMMMCVRRPVVLKVGNYITLSRQTFVSILRMSYSYFAVLNSTEK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19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LDRRHDAMPLLKKIKTYFDKEGFDYSKNYINPYEFHSTFYFFMKYFKVIDDEPAPKWANVVQVLIGAVGFTNLCLSILMCAINSVKPFTLPKFIEGGTYIIVVFYGISIHLCSIFNKSGYHCLLRMLRQDFDFICTRGQTYRKKFFENHLIIWKLSIVSIIFTQSIAIGMIAFSIILLSYYMATHEPGDGTSRPLLIPFWIFNLDLNKSPIYEILFNYSHLAQLCYGFTYVFLVQTQIVWIKHIETKADIVIWLLNDLFDNLTYPNTEEEKKVCDTEIKNRMCFIIRQHQSVYTLLESYAAVYRKLLMFEQKLCGPVVCFASYCIVLQLEAGEFNGVLLLLCIGALTLTYIPCYLCTTLSEKIMSVSDECMNIPFWNANPKIIRPYLVLMIRRSLRPLPLKVPGFQPHTLQTFSKSMVSAYSLFNMLRQANVQ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20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LLDNFNKDFIFICSLGTSYRTSFLNSQLIVWKLFIIWITFCITISCAFVLNTVVYLMYQTLFMTITEDTVRPLIFPLWLPTGDDPYRSPNYEMFFVFEILGTALIPTAFAVYTYNLFHLLLHVYNLMDVMIKAISELFLGLNPDVADLPARNPERQITQAILKTKIKQIVKWHKSVYKYMSTISSIYGPVLVYQVMFSAIAICVMAIQIANALDKGKIDFLFCMLESAALLQLWITCYIGTMIRNKAFAVGDACYNSGWENSKFGCWLRSDIVLIIMRSQIPVSIKFPLLPQIELETFSSITSTSYSYFNMLRRAT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21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lastRenderedPageBreak/>
        <w:t>MKRLKHKHIITSINSIRFLFELNGLKLEDTNSSDNLKYRIIYAFNFTWLNFDGIGELIWFCDGIWSSEHFVKLAAMFPCVIMCFLSNIKMILHNLNEKKVADLINSFKELEDDEFINDTDADDRSKEKIYEEEMKYLEKIVKIVKVLNVVTVIAFGIAPFLLMGAHYLETKEFMPVLPFYVKYYLFDPYNMKYYGLLYLHQFWSMCICLIGILGVDMLFCTMCVFIKIHFKLLEYDFERFIPIHTTPHGCLRENETITRRFKWLVKKHQKVISCSNLLNRIHSNEFMMNFFTSSFLICLSAFIITVVEEMRFRISFLSFLVTSLQQLFLLCFFGDMVMTCSINLSGSIYSSLWHSVKCNIGKQLSYALQRSQKPCKITAGGFIDVNLIVFTQIIGKTWTLFALLRTIFNP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22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LNDEGSFDVNEKFKPFHETYKIFTYIMTMGLIYPNPKTEKIRLKLILFAILFVSPLLFLIGYDVYKCCLRHDIVNIIRHSTVAGPIVFILLKIMSFYYNRDLVKELIDEINRDHVRYNKLPTKYQDIVEKSLRYHKTTEKRWVACVSISSFLFVIMATVFTIYSQIFDAEPMKYMIHEIDAPTIESIIGWPYYEIMFVYESYVSIYFVLNFSGFDGFFGVVINHACLKIKIFCNAFSDALKESNEDEIMRLIHEIIRDQCKMFSFVNTILAVFSSWFVCILIVALALICNCMYLVIQGHGFDIRYIVFTIATIIHIFMPCWYASKLKSMSQESSTMAYFSGWEDVPIPRVRRTLMFFMARGQVPLQIEALNIIKFDMELFVSIMRTSYTMLTLLQSSS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23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KNSECLSASIAILKVTGVWWSDSMVYKIIGSLIQLFLYVFTVLAEIAYVLMVLGDTERTVDAAVLLLSHLVQGVKVATVWFRQRRIKGLIKLIDGPNFEKTDLMKAKMIESFGALLKLSGHLFLSTAAVTALFWVIVPMLKSEITLPLKTAYPFDINDPGSFTLMYGYTTISVVLVGVGDAAENYLLAALLILPTIHLEILCQELQELDHGDDIYERTVSCIKYHQHIIEYANEVASVFGIIMFCQFVTSSVIICMTLFKITITTEPIEMITMVFYLVCVCLELFLYCYAGDLLMNKSLLVSEASFPGKWLKDTRSCRALLMTTVRAQRPLIVKAGGVFTVSLPTAAAIMQTAYSYYAVLQQKTKEHN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24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SSSRRQDDPQNTSSIIISIIMQSIQFIGVWSSVGYKRSIANFATICFILTIGAQVINLVLERNDSEKMMEAFSVFSVCLMGLLKYISLRRNSTAWQYLLSRVSQIENEKMNENNDNLLDYETDDDNKETVPSVKHVYTYNDKAKFISTVLTRFYTLTVFMFVSTPIFEYFWKTYKNHEPMKLPHILPGWTPQDDFHFCAYFITVACEAIAAVYCVRIHVTFDVTFVTLMIFSCGQFNYLWVKSERIGGSGNNCQLSIKRDKRANFRIMQCHKSHIMLVDLVTRLNKLLKIILGVYFTVITLTLCTVAVRLRASDKLGLVKLILLLQYMATNLMQLYLYCRYGDALLNQSSINMGEGPFGAAWWALSPPTRRHLSLLAAGMSRQQYMSSGIYIDNLPAFLQVT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25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LTTLNKMTIFIRNVNLSISVSLTVLKLVGFWAPNDIKNNFNIIYYLYAIVTFMILLGIYLIIQVVDMFLIWGDLPLMTGTAFLLFTNLAQAIKILNLVWKRQRVEEIIFNANQLLRDQRTEEGKNIVKKCDRETTLQQLLYFCLTTITVAGWAGSAEKNKLPLRAWYPYDTSKSPAYEITYVHQVGALFVAAYLNVGKDTLVTALIAQCRCRLKLVGLALRNLNEELKADDKHIFNAEQQFVVRRRLNRCVVQHQSALEATVQLQDCFSVPTFAQFTVSMVIICVTAFQLASQTGNLVRVFSMGTYLLNMTFQVFLYCYQGNQLSEESMEIAGAAYESPWYTFSSSTRRSILVLMSRSRRPARLKAGGFTTLSLASYMAIIKASYSFFTVLQQVDENK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26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lastRenderedPageBreak/>
        <w:t>MDDINSDKIPNYTHYIILPLKLVGCWDWYKNPEKEYQIIINNGYYALVLFVLMNLQWSLTVNLYTEWTTIMDNLEKLADSLPLLVSLAIIIHLASNKKKMYELVDFMNNNFKYHSARGLTNMTMRESYTTAKKFGYVYTACTLFSITVYVCMPLLSYAWTKQPLQYWVYVDVSSVSDFVIVFIRQCVGQIFVGLAVGQLGVFFASNAILICGQLDLLCCSLRNARYTALLQNDVHHRDIVADHGDIVNDEKHSYVYNKAVLQDSDYHYDEKMKPTLSRTDFDIYDAEFDVATITAYRECAKMSQVILQYKRDFELLVSPLLVLRVVQVTLYLCTLLYAASLKFDMVTVEYLAAVALDIYIYCYYGNQIIIQADRVTCAAYQSAWPAAGARARGLLLRVLAAHCPRRPVAVRAGGFLTMDLHTFVVIIKTSFSYYTLLVNVNEK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27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YKWLALIPLFNGAICICIVLVVISKEIDWHFVTHILPLFGEIFVYSYFGEQIKTKAKNIELALLSFDWCNMNKEDKINYIIVFTYMQKQFGIEVASNKDLCMVTLTAVLKLTYQAYTVVQSIDF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28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CVFIKIHFKLLQNEFERFIPTQTKSRCYLTENETIKKRFKRLVKKHKKVISCAKLLDKIHSNELMLNFVTSSFLLCFSAFTMSIAEDVRFRISFLTFLLAGLEQLYLLCYFGDMVMT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29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ETLQTFHSILSFAGIPIYAKTNWDSKIRLTHQIFNVFIGFLTFIFTTVFVIINYSDLLLCIQGACIWTTGIIMFISLGVCLIFRRKFRMFLTEMGFKDTMLEMPLVAHVMSLELEDGQKLKELKLKVTESQERLLKLTRDLLKLYVASVWLCATLYICSPIYFMITGEEKSPRLLAFDMWFPWSFDNLNVYVASFVFHAYAGYLCCIAYPGLQLTISLLVGQIVRQLKITSFIMFHLEEIATELSKGRLGNKQMYCTNILTQCVDHYIKMKRFSNNLNVICQPFYLALILVATMLVCVCSVKIAISDKLSLDTMKYYVHESCFILVVYMFCLLGQQVDNECENLERAVTEKWYKFNKTHKINVKIFKMAVNQRMPIYIFGSMKLSLPTFTWFIRNGMSFFTLVMSVLED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30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ELDFERIYKLSVNLLKFNRFYPFYKIDMKWIVQVLFLYSISLLIFLALMQSSVYYIKINELSDVCDNGVFSLAFLGLTFMYGTVIWHKNDLIYLIESVQKDYDESKDLSQTEINFILDYIEKGKRVVHLWAFVSIFNVFFIPSRILVVMVSEGKYNLVDVLDSFHPNILEKSTSDIWIFFLELLIRLYYSIYANIMYVGFSPLGPIFMAHACGQLEIVMTRIKSIFTERNYDEREAKIKLIDVVQRMQRIYRFVDSINNTCELYYQITLNSTSLMLPLIVYMVIKDFQMDKVFQYITFIFGSFLMTFIPCSYSTLLLAKGDEMRESIYMSGWERHLDRDARATIIIVLTRASRPISIHTLFKTINLDAFTDVNIDFFINQSATIFIPDHRPLATPS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31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KIMNNNMNGKLAFLLPFLPLSDSETWDKLDPKLYHGVHIYWLKIYGLWYYSFSPKTFKFWLQLAYTAIVLWLVCFLPGIGEIVYLLKRRDNIGDVAGGLYLFLSEMYTYFKLAVFWLNKQKITRLLQYLYCDEFKPKELEHKDIILKSIKRARFVMSAYSTMCVCAVSVGIVMPLTENFDVLPTNVEYDQFDVYKSPAYGILYSHHIYYKPATCIIDGVMDTILAAFVASAIGQIEILSFNLRNFDKLAYRLRTRAIIAKENLYPDQYYIQVTMKECIKHHNSIIRYVSMIEEAFSLASALQFMLSVMVLCLVGIQFLSIEDPRSHLMQIVWMAIYLWCMLVEVFILCWFGDELIWKSQSVRQAAFEGPWLNVDVKTAKYIIIFLERSKRPLRVTAGKIFTLSLDTYTILINWAYKAFAVMSNMK</w:t>
      </w:r>
      <w:r w:rsidRPr="00A7748E">
        <w:rPr>
          <w:rFonts w:ascii="TimesNewRomanPS-BoldMT" w:hAnsi="TimesNewRomanPS-BoldMT"/>
          <w:bCs/>
          <w:color w:val="000000"/>
          <w:sz w:val="24"/>
        </w:rPr>
        <w:lastRenderedPageBreak/>
        <w:t>K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32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ENKIKPLDAFKMLFRTLTFTAYFMPVPDIENPVKKKWHRYYRIATVIILLIYDLQHITFVILVFGDVDRMIEGLSVLLTILNVTYKLITVNLNEKRFNKLHNVLEDDIFSAKCPKHEELMTKNKEELDGISKTINRTVTVIAVCWLLTPFLKKLSDEEVILPAYFPFPTDDWISFSCASIWITFVIIWVGYGHMTLNILIVGYYSQVKVQLSIVRYSLEHLADDDEGIPHEVFTCRNHGYKDNQSKLYQEKLVALIKRYDKAVWFSKEMESIMNKALLVQFSGSTGIVCTVVYKMTGVSNQYIIKNL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33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VVALFCFMPITLMAVDYYKNGKYKVNFPFLVKYFFDPFTEIWPYVYFHQVVSTFIVWVNVYGPDTFFYAFCVYVQMHFRILSQRLRKLFYKPNLLVEDKEKLIKLLKRHQELIQLVKDFETLYTSSNLWNMVISSILICLSAFNATTNPDAKAVLTFICFLFMSLSQISILCFFGDMIVNSSALVAEAAYSCGWYNVDADVKKSLLIVIMRAHTPCKLTAANFAVLNLRAFAMIISKSWSYFALLKTLYK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34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KEVAEMISRFLETFEDPKRPLLAPNYWILNKVGLLLPDSKLGKFFFIIIHEIATLFVLTQYIELYVIRSDFDLVLTNLRISMLSTVCIVKSNTLLLNQSKWKQIIDYVTTADIFERENRVPDKKNMLDSCTKYCRSVTYFYWVLVFSTVMTTTSTPLVRVMSSLSYRDELRNGTELFPHIFSSWMPFDKYHSPGLWITVGWHIIICVYGATILGAYDTTVIVMMEFFGIKLELLRARCQMMFGKDESGISDDKATKIIQQLHTIHVKLLEHSRLLNSILSPVMFVYVIICAFMLCTSAYQLTTATSTTQKVFMAEYLIFGIAQLFMFCWHSNKFLVKSQEGMFGPYESNWWAAGIKQKKLILMLTEQLKLVHIFSAGPFTNLTVSTFLGILKGAYSYYTLLRK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35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MCNVSTDSFMAGIVTILIAQTKVLNYKLQNLKVRNENFVEETHVQHKIFTVILKKYLKHYGLIMECYIKIQEILSLAMFVQFTMASAIICVTLCGLYLGPTMETLIFLVTYLIIIILQIFIPSWLGTQFSHECNKLAVAAYNCDWISQSEDFKKSLNLFILKANATVILKGLKIFPLSLETFVSIMKTAYSFFALVQNVQAR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36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TLQYDMAKIKKKETETKFKSFHETYSMCAFALAIGLMYPNSENRRKRLIYMIIFTTANVPQLYWLTINTLQTLKDSDFYNFSRHITISVVVLLFLFKTVYAIIMCDMYKKLLNQITDDMNKGNELDDSYKAIYKQYIKEAKFGQICWVFIPIAMSFQFPAYAAICTIYESIISDVGPKCMIHNLDLSFMGDQYNISPYFEIMFVYNAIQTIALVPNFTGFDGSFCIVTSHLRLNLKLLSHKLKRIFEDSKSNLELRKNIKTCVIEHQEILRFYDAIQVFYAPWLMTVFLLTSVLISFNLYRMHLDQKIDLKYSFFALSGVIHMLAPCYFSSKLIEAGEEVAIEMYSVKWQRWNDNKVTKVLIFMIARAQKEFVLVGAGIILFNMNLFLSLMRTSYSVFTLLCTR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37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FDSIRNYIAYFKNRIKDNNFDSLLWIVNGAPSIVGFNLRKDKIWAPFFVIHMSLLTYVYGVGNVMYQVKYAKNTGDFIESYVNITIMILAAVSGYWFIVYRPPLRVILNLAEENDRLSKTSPIVKKKREKLLATIKIIVFIFYGCNLTNATFVYLPHRVDILSHYAMQPCVGLEPLTSSPNREICLTILCAQELSIMTVVLNYQALWLVLVAHTAVMYQVLSEEMLIVNTDEEILEDKLLSFIHRHNVILDITHRLKEIYSMPIGMNLGVNAICMCLFFFMPLSDWFKFMPILVYCFVVFFLNCFLCQRLINASEEFERAVYGC</w:t>
      </w:r>
      <w:r w:rsidRPr="00A7748E">
        <w:rPr>
          <w:rFonts w:ascii="TimesNewRomanPS-BoldMT" w:hAnsi="TimesNewRomanPS-BoldMT"/>
          <w:bCs/>
          <w:color w:val="000000"/>
          <w:sz w:val="24"/>
        </w:rPr>
        <w:lastRenderedPageBreak/>
        <w:t>GWENFDVIKKKWVYIMLMNSQKPAQLLAADIIPVNIATFATTMQSMYKFITVFKL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38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ENTNSPERSVIQYVRSSRAFRQFKNPPQPHMCIQDTLKDTTEKMFINVLGWQKIANPKQYSDPIPLYGGMQVPQGCGPNSNKPPLLVFAVMVNPDILKANGKNATNPTDRDALVNLLCDFVEAMNPGLALARKPVILRDRDLAGELKDVWLAVQKKRDKEKEGNQEVMYKVYDIDGVGNDEVNDDERQANLRYNQGDGGSPTKVQNNRKNAVKSSKQILMNAGQKSEFDLGMNNCQLNQNHSNRDNKCATDTTYCTPVYEQIVSYSENHNQINDIQEKFTKHDANASTSFTAEWDALHGKPSDGWEDFSKRNINSIKSNEADTRQRCSKTENGKLVNKTQYNFFPVFNKTEADSSIDNVSNEQNLRIEEKAKIILDPMQKLVLHSTDNKICDNNSSALSSLSS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39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SSLSSHRAIKLFRRMCCYAYVTGLPNFWYEKPNWSIHVGKFHDFISHVTDVINCVFYLGQFFSFFTQKNLNERQETDQIIFTTINPCIYWAPIAMNYYKEQVRDLIRNLVLVLPSVYNDREVERKMVKKSCLYVSLLLSTANATLLLYGIDSFIKVLKGAVFTTVITAWPSVEDRSRIAGIGRAAVFIIWTQFMFRSCGAISLIISLTINTSHQYIQLQSYFRNLSNIFQENLIQEEMETKYEEHLKIGIQQHIKILSYTKKLKQACILVYGGQIFTNMVILVMTMMVMMGDDLSLTKLMTFMTLAISSTVTNGFYMCTIGDITVEVQRYGSQ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40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TVWPDLKDESFKAGAFRIATYIAWWILMFRLSGAIVLVMSLMTYTSYQFKQLQSYFITLANIFQQDLSQLEKERKYEEALKIGIKLHVDVISVTRKLVTTCNVSYGGEIIVNVIVIATIMIRLANEDRNLTNILASVQIALTVLGITGFYMWTLGDITLEAD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41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TGAKNVKNRVEAWNVNKRQNRINCANANPVHSEATFQEALRATLIIGQIFSLIPVDRVSSKNTANVKFSWTSWKCFYLVLSLGGQVFMTAMCLNKLFDRDTSLKATTSVIFYTMTTVTMLMFFQIARNWPCLVQQIANTEQMDPNFDRNLTFKCNITCAIVLTLALTEHILSLLSAFAGALTCYPNMSLYEGFVKYFYPWVFNFLPYTVPLGILTQFFHFQSTFIWNFSDLFVINMSYYLTSRLQQINNKLLSVQGKYLPESFWRVTREDYSRATQLVRRVDDVISGIVFISFANNLFFICLQLFNTLEDGIQRTEACRRRLGRTGPLGGHEAETYFLFSLGYLIARSVAVSLIASQINMAASVPAPVLYDVPSPVYCIEVQRFVDQVNGGSVALSGLQFFNVTRGLLLSVAGTIVTYELVMFQFNSSGNSNSTEVAANATIS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42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FIDGELKDGSEQLEQLNKKKKTKSNAKGTNQQEAPKSMLVSLFVPFENSMPESVEYMECDGSIHFSGVVSSSVFMYPKATVNEAIASVKQDIVRSLASRFTMHCDALIDDNLLPEEKVCFNEPPRRVLVPVGALHLCDYLFPGEAPAEALLSVRELLDLHITEADVVCDIETPADTSEFDALDRDTSSEELLASPQEASQFMYITGICFAMLVLFISIIIHYYDGITKFISGMFSKAT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OR43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PRSQSIRNTEWFNVTFILMAAVGIWEPPCSENKIIVKYLYLIYRLIFLSLFAFAIISMQLFLFFLVLGDMDALIEASVLFFCNIIHGIKMITIIIQRKRIKSLLTIVDDDVDNHKVYENLGKRAGFMSNMFYLNVAATGILWSIYPMTKSELKLPYSCPLISKDS</w:t>
      </w:r>
      <w:r w:rsidRPr="00A7748E">
        <w:rPr>
          <w:rFonts w:ascii="TimesNewRomanPS-BoldMT" w:hAnsi="TimesNewRomanPS-BoldMT"/>
          <w:bCs/>
          <w:color w:val="000000"/>
          <w:sz w:val="24"/>
        </w:rPr>
        <w:lastRenderedPageBreak/>
        <w:t>YWFTYFYVY</w:t>
      </w:r>
    </w:p>
    <w:p w:rsidR="00A7748E" w:rsidRPr="00A7748E" w:rsidRDefault="00A7748E" w:rsidP="00A7748E">
      <w:pPr>
        <w:rPr>
          <w:rFonts w:ascii="TimesNewRomanPS-BoldMT" w:hAnsi="TimesNewRomanPS-BoldMT" w:hint="eastAsia"/>
          <w:b/>
          <w:bCs/>
          <w:color w:val="000000"/>
          <w:sz w:val="24"/>
        </w:rPr>
      </w:pPr>
      <w:r w:rsidRPr="00A7748E">
        <w:rPr>
          <w:rFonts w:ascii="TimesNewRomanPS-BoldMT" w:hAnsi="TimesNewRomanPS-BoldMT" w:hint="eastAsia"/>
          <w:b/>
          <w:bCs/>
          <w:color w:val="000000"/>
          <w:sz w:val="24"/>
        </w:rPr>
        <w:t>IRs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IR8a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DFFVLFFILMIVNVIFVTSEISLRFVFILEHHDYELAEQIGNALKTVEESTPGVHLSDAVIFLNREEDGESYRKLCSSVSTGVSMIINLSWAPWPAAEDMASSSGVPIIHTALGSQQLIKALDDYLESRNASDAAYILESEKDVDKTLYELLGRSNVRVWVHAGLTRDSANVLKSMRPEPSFHVVVGNKGFIMDTYRRAVKEKLVRRKYRWNLVFTDYSGADMDWSQVTLPAMVLYINPDECCKLMKQEKCTCPPDFQRTQSMLSYLIEYIVTSYGKLEDQQFTTKLDCNAIEMGDMNVTKEKLLDFFNQDSTNNDSLFYWNIERSGLFLRSRFVLSYSDGSERLELVAKWSADEEYKLLPGVTLEPLRMFFRIGTSAAIPWTLHKMDPNGQPMVTDEGDPVYEGYCIDLIQKLSEVMEFDYEIVTPKSGSFGRKLPNGTWDGLIGDLARGETEIAVAALTMTAEREEVIDFVAPYFDQTGIIIVIRKPIRKTSLFKFMTVLRTEVWLSIIAALILTGFMLWLLDKYSPYSARNNPDAYPYPCREFTLKESFWFALTSFTPQGGGEAPKALSGRTLVAAYWLFVVLMLATFTANLAAFLTVERMQTPVSSLEQLARQSRINYTVVEGSSIHQYFINMKFAEDTLYRVWKEITLNATSDQAQYRVWDYPIREQYGHILLAINASGPVPDARTGFRQVEEHLDADFAFIHDSAEIKYEVTKNCNLTEVGEVFAEQPYAIAVQQGSRLQEDLTRALLDLQKERFFEQLNSKYWNESLRQSCPDADESEGITLESLGGVFIATLFGLGLSMITLAWEVFYYKRKQKTNVHDTTTSEKPRPAFVKKGKLRRRKKTVTIGDSFKPAVDVSHITVYPKGYVP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IR21a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FWYVFGTFTNCFTFVGKNSWGKTTKNTTRLLIGWYWVFTIIITSCYTGSIIAFVTLPIFPATVDSIKQLLSGFYRIGTLDRGGWERWFINSSDPDTNKLFKKIELVSTIQAGIKNTTKAFFFPYAFLGSQAELEYIVQANYTKTRSKRAVLHISNECFVPFGVALSFPNNSIYTSRFSNDIRRVLQSGILKKIVSDVKWEMQRSSSGKLLSVGSAILKSTSIEEKGLTLEDTQGMFLLLGAGFLIAAGALLSEWMGGISRRCCVIKKKATSANSSRNLMTPFNTENEVKDDTDGFDLERKSDLDSNNSSADSRKTLDGHIIKLTENSITVHENFNSNDWNCRRSSSVDIDQEVKEIFEKDISRRRKAFDDRSSLQDGRLTTASKGKFGEYIP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IR76b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VANGRAVFRSFTSDRDFLPTVKAGAVLVKEQTAVDHLMYFDYLTKVREGVVEEERCTYVVAPNAFMKRTRAFAFPMNTNLTTLFDPILTYLLQSGIVDFLEHRDLPTTKICPLDLQSKDRRLRNSDLMMTYMIMGVGLASAIAVFIIEMILKRYAVKHKLKPLKKFNSKTFTFKDDSMPPPYDSLFGKNSKYRGSKRTVVNGREYWETKMKDGTTRLIPLRTPSALLYQ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IR41a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LTSKMLSIPIEILLKIILQKYFINSYCITVVSEDSIQLKTSIPFIYAIPNDNFVDLLLNSSDIGCSDYIVNMKNPQEFMKAFEKVTHLGLLRKSDRKILILTHSKSYNAQDKDAILKVLSMNETRFVANILLVIQADVNEKCYIYDLITHQYVGKDDVRKPIYLNQWNSCTGFTNNVSLFPHYNMSDLYGKTLKLACFNYEPYSLLDLDTSVDPLGRDGMEVRVMDEFCRWVNCTIELVRDDNQWGEIYSYENLTGVGVIGNVVKDEADVGISALYSWYEEYIALDFSTPLVRTAVTCIAPAARVLASWELPLLPFSLHMWLGLGFTFFYASMALMIAKGFNTDKMFLTTFGMMITQVRFLNSCKKSGGYHSPH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lastRenderedPageBreak/>
        <w:t>&gt;HrhoIR60a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TMVVFLFISLLINEVSLINPNGPTAVEDFTNCITSIVKVSFKNPGLLVFVDTFFIAEAVGRIKGNVLKQIHLNKKFSVRVVRPKNEYPVCVNLNEFNTGVVHQNQVDVIPLADYFVIIVDSYSEFTHAASRLIRLRNWNPHGKFLILLYSFDNIYYLKQIEYIFTCLFRYNVLNVVVLVPHIRNIRATIIYTWEPFEPPKYCGYYNETAENRIKVADFCEKGHLKNNTTLFENVVPIDMMSCVVNILAIEKQPFIGKDDNVQEANIERFLINEVLSTINMKTNYIITNKSRGERFYNEWNGALKKIVSKKFNVLLGGIFPDFDVHEDFQCSNTYLEDSYTWVVPRAHPRPPWVALTIIFHKTVWLSVLIGFTISALSWKFLSTVSGDSTYYTSIDHCLLSTWLCILGLTTHIRPKKESLRIFFVFFNIYCIIFITAYQTKLFDVLTNPSFEYQIANVEELIDSGLKFGGFEELHDLFYNSSDPFDNLIGSQWVIVENMSNAMVDVVVHRNFSVLCSRLELTYLSATMPQLSDSIGHHKYYAFKTNVFTVPIELIAMRGYALVEKFSEILEAFKQSGIVSGIRRHYVTFAERKRASIILKLQSQQNDVRALTIQHLQGGFLALVLGYVGGIIVFIVELIIKCNLVQKVLYQK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IR75q.2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KAVNLLALFIITVISCLAEADLVSIIGDLIRVMNKPSSVIATLCWPQYKQLKLYYFLHRENISHLTTIQFLKLGHEPKNYWPSQNILFLLDLNCTNVTNHLKLSNDKNLFRSPYRWFLIGIDETLNNSNSNINIKRQFKPFDIFPDSEVMIILFHYNSRNDSRYEVIDIYKTCKNSEDMKTKLYGNWDATNRFQKSLNFYKPTALQRLDLGGCEIAISYVLTNNNSIHHLYDQMDDHVDTITKVNFPTTNHLLEFLNATRKYSFTDTWGYRLNGTWNGMSGYLFRGEVEIGGSPMFVTSERISFVEYISNPTPTSSKFVFQQPKLSYGNNIFLLSFRETVWYCATALVILIFLTLFAVTFWEWKKINDGNMLDNRDPGILRPNVTDILILIVGALCQQGSPVQLKGSLGRIVLLVLFLALMFLYTSYSANIVALLQSSSSQIKTLEDLLHSRMKFGVDDTVYSRYYFSIATEPIRKAIYETKVAPRGEKPRFMSMEEGIKNMQKGLFAFHMEVGVGYKFVGKYFLEGEKCGLKEIPYLQVQDPWLAVRKNTPYKEMFKIG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IR68a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NFKSKLYKPVNADINKWGQKQSNGSFSGLIGEMVRGKADVGLGNLQYTPYHLDLMDLSIPYTSQCWTFLTPEALSDNSWKTLILPFKLYMWITVLLVLLVTGSIFYGLAKFYLNLLEFKDHSSIYDKHLDKQIVYDGAKPVGLYLFGEIINSILYTYGMLLVVSLPKLPTGWSIRLLTGWYWLYCILLVVSYRASMTAILANPAPRVTLDTLKELVESKIACGGWGTQTKIFFEESLDEIGEKIGEKFQIVNDPDEAAAKVAQGVFAYYENKHFLKYLSVKRKNSLIDTTPQDNSTANSTAVTAKKKDERNLHIMSDCVINIPISLGFQKNSPLKPLADLYLSRIVEVGLVEKWLNDAMHPIKSLDSQEEEIKALMNLKKLYGAFIALAIGYFLSTISLIGEFIHWYLIVKKDPNFDKYALDVYYANKNKRQ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IR75p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KLYNLLYILLCIPTDVACSRNVDDMLLSYITMENQPTSLLAPELCWPLHHKTSFTRLLNGVGVNVAYTMRPSRKEQYLHHITILADFSCSSASDLVLQSDEHGFFMSPYRWIFINLHQQSPNATILDKLNILIDSNVVVVQKVDDTKYVFHEVYKIAKDYQVIKNLRAVWRAVNDTEKRNEQTTSSIHVNLTPGNNSVSVNSKTNGEIEDLFYSTPLSCRRRNLRGHSLTMVNVITDSNETKNHMHDRLFLHHDSISKMSYMVVRICFEMMNASENLLFTNTWGYRDKHGNWQGLIDHLLKKKADLGTLTIFTKERTEHIDYIAMVGSTAVRFVFREPPLAYVSNIFTLPFSGAVWFAILICVLGCALFL</w:t>
      </w:r>
      <w:r w:rsidRPr="00A7748E">
        <w:rPr>
          <w:rFonts w:ascii="TimesNewRomanPS-BoldMT" w:hAnsi="TimesNewRomanPS-BoldMT"/>
          <w:bCs/>
          <w:color w:val="000000"/>
          <w:sz w:val="24"/>
        </w:rPr>
        <w:lastRenderedPageBreak/>
        <w:t>YITSKWEATMGSHPLQLDGSWADVLILIIGAVLQQGCTLEPRFTAGRCVTLLLFISLTILYAAYSANIVVLLRAPSPSVRSLQDLLSSPLKLGASDFEYNRYFFRQLNDPTRKSIYDKKIAPKGKKPNFYNMTEGVEKIRQGLFAFHMELNPGYRLIQETYQEDEKCDLVEIDYINEIDPWLPGQKRSPYKDLFKVK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IR40a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RVAVVTNPRESVFRIYYNQGTPNLLHHLTLVNWWSGRLYRSPVLPPAEKVYKDFRGREFEIPVLHAPPWHFVKYNNDSTVNVTGGRDDKLLSLLAKKLNFRYKYYDPPERSQGSSISGNGTFKGTLGLIWKRKAPFFIGDMTMTWERLQAVEFSFLTLADSGAFLTHAPAKLSETLAIIRPFRWEVWPLVLATLLVTGPALWMVIAAPSLWRRQRRDQLQLFNNCCWFTTSLFLRQSSSKEPSSTHKARLVSVVISLGATYVIGDMYSANLTSLLARPAREQPIGTLQALEEAMRDNGYELVVERHSSSLTILQNGTGVYGRLAKLMKRQQVQRVRNVEVGVRLVLTRKRVAILGGRETLYYDTEKFGSHNFHLSEKLYTRYSAIAMQIGCPYLETFNNVVMTLFEAGILTKMTTDEYRDLPKLSRRSDPVTESDTEGSDAIGESTAASQTQVESTKGLEPVTLRMLRGAFCLLGIGYLLAGVSFCIEIQIHRRRTRTKAPVPETKIKEKQKKFQRILTNIKIRFRRIAIKIYSKIDTALGP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</w:p>
    <w:p w:rsidR="00A7748E" w:rsidRPr="00A7748E" w:rsidRDefault="00A7748E" w:rsidP="00A7748E">
      <w:pPr>
        <w:rPr>
          <w:rFonts w:ascii="TimesNewRomanPS-BoldMT" w:hAnsi="TimesNewRomanPS-BoldMT" w:hint="eastAsia"/>
          <w:b/>
          <w:bCs/>
          <w:color w:val="000000"/>
          <w:sz w:val="24"/>
        </w:rPr>
      </w:pPr>
      <w:r w:rsidRPr="00A7748E">
        <w:rPr>
          <w:rFonts w:ascii="TimesNewRomanPS-BoldMT" w:hAnsi="TimesNewRomanPS-BoldMT" w:hint="eastAsia"/>
          <w:b/>
          <w:bCs/>
          <w:color w:val="000000"/>
          <w:sz w:val="24"/>
        </w:rPr>
        <w:t>GRs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GR2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PITRSRPGTITFSWKSRATAYAIFFYIASTAVVLVVGYERIMILRSIKKFDDYIYAILFVVFLIPHFWIPFVGWGVAHEVAIYKTNWGKFQVRYYRVTGENLQFPNLKNLIVVISVGCLLLAVCFLLSLCALLDGFLLRHTAAYYHIITMINMNCALWYINCKAIKIASQSLSLCFRKVRKYNNSCVRRRLRDCGPRVWIQL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GR3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ITFANMSARIIIEAMGSETGFIFGVLEFTALSSLMRLGTCAAVMICVVSYCERVYRQRERILTIIDHLFISKMINAETRKSMNELRELVQSRTICFHMANLVVIQYSLLVSVASVVVTYTIILLQSIK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GR4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DVADEIRAMIVETDLKSKSAIIELRNMVQSRPITFTAANFFRIDYALLVSTATACITYTIILAKL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GR7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SNAQATFLWTFNDIMTMMFSIYLIAYFRDMNRLIYSPIPKNIHVWNRLRIFCSELVSLVQLVNPRLKYFILNSIGCSLY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GR29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SLICCFPKIMYILYGILKLYKARASALPIVVLGFGALQWGLMPCLPGAVMEFAYNEVEKIKKTLVHQCQYNKDELLREDIKEFIQYIDSRPYKYRILRMITVDMSLPIGLLKLCTTYFIVIIQFTHLFE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GR64a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KVNGTYKRYDHQDEILERDEFLDTLNTIFKKSRWFGVAPRRRSLLFIWAIINAVLMMAVEAGAIWKLIRAITGTVFNTAGGHSLVARLSGSIFYANGLLSLALSWRLITSWSSVHSYWIKTELNRSLFLPPDVHIKKRVIFITSLVVTCALGEHILSMISAIGFRCPPSEYMEKYILVSHGFLIHKNEYHIWLAIPIFIVSKTATVLWNFQDLIIILLSTGLTSRYKRLNSYVKNLVEIEQSQEMKKHANEIYIEVQTWRRVREAYIHQANLVRRVSNKLGALILLSSLNNFYFICLQLFLGINKDKGEMINRLYHFLSLSWLML</w:t>
      </w:r>
      <w:r w:rsidRPr="00A7748E">
        <w:rPr>
          <w:rFonts w:ascii="TimesNewRomanPS-BoldMT" w:hAnsi="TimesNewRomanPS-BoldMT"/>
          <w:bCs/>
          <w:color w:val="000000"/>
          <w:sz w:val="24"/>
        </w:rPr>
        <w:lastRenderedPageBreak/>
        <w:t>RASGVALVGADVDEHSRKALKYMKMCSNHNVEIERLKNQMKNDRVVLRGLGFFALDRNMFLKVAAAIMKYELVLVQYDK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GR67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KRRIVEVDEAIKNMDEQIDYVRQVHSVWTIAVAPVVVSLMRVFSIYISIATSDIAVPIEKMGQLIYADIFALLITALHCGHNNLLRERFKIVNVTLRKIKDRKAWFRGALFSRISISDTKHVAQHREKYICDKIKACAKIYDKLMGCVISLNTIYGFAMVQTMSLSLVYIVLYLFYLMEATASGLYNDANRYVNFIFYVSWQILYGVGVIFFNIHYCEETVKEAKITSRIV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GR68.1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FRVISKIIPIYRQLNVTWYSAFKPIYYLTSLLGLFPYTLKHESTNVFKTYLNSYYLNFIYASIIFIILCVFCVLHIQDVIYAGKSYSMTNENLTEINYIFEFVFLLVYCFVAYYCAFTNGKLYINILNRVIATCRRTAVDRYEKNMKLVDKRLKKIVYSYTLLAVTTIIINFTRKGSVWKSVLVLFTFILPQTVQLATLAHYCSLVVMITGLLDNIILCLSYYDQNKRVAHGIWTTKPRAVSILSNLKTCFIKVYNIKEDINRAFQAPILFTAIQCFHCLVSEAGSLYHGVG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</w:p>
    <w:p w:rsidR="00A7748E" w:rsidRPr="00A7748E" w:rsidRDefault="00A7748E" w:rsidP="00A7748E">
      <w:pPr>
        <w:rPr>
          <w:rFonts w:ascii="TimesNewRomanPS-BoldMT" w:hAnsi="TimesNewRomanPS-BoldMT" w:hint="eastAsia"/>
          <w:b/>
          <w:bCs/>
          <w:color w:val="000000"/>
          <w:sz w:val="24"/>
        </w:rPr>
      </w:pPr>
      <w:r w:rsidRPr="00A7748E">
        <w:rPr>
          <w:rFonts w:ascii="TimesNewRomanPS-BoldMT" w:hAnsi="TimesNewRomanPS-BoldMT" w:hint="eastAsia"/>
          <w:b/>
          <w:bCs/>
          <w:color w:val="000000"/>
          <w:sz w:val="24"/>
        </w:rPr>
        <w:t>SNMPs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SNMP1</w:t>
      </w:r>
      <w:r w:rsidRPr="00A7748E">
        <w:rPr>
          <w:rFonts w:ascii="TimesNewRomanPS-BoldMT" w:hAnsi="TimesNewRomanPS-BoldMT"/>
          <w:bCs/>
          <w:color w:val="000000"/>
          <w:sz w:val="24"/>
        </w:rPr>
        <w:tab/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KLRKHFKIAIGSAIVGVFGVLFGWLIFPTVLKSQLKKEMALSKKTDARKMWEKVPFALDFKVYLFNYTNVDEIHKGGVPIVKEVGPYYFEEWKEKVDIVDNDEDDTVTYKKLDTFYFKKDKSGPGLTGDEIITLPHAFILSLVTIISRDKPAMLNMAGKALNGIFDNPPNMFLKARALDVLFDGININCARTEFAPKAVCTALKKEAGNQLKILENNQFLFSFFGMKNHTVDSHVVKVSRGMKNVMDVAKVLEIDGKPQMDKFRDKCDLFDGTDGTKFPPFMTNQPVASFSTDTCRTFKPWYQKQSSYQGIKTLRYISNIGDYANDPELNCFCDTPDSCPKKGFMDATKCLSAPLYVTLPHLLDCDPEEQKNVKGLSPDVEAHGIAIDFEPITGTPMTARQRVQFNLRLIKTDKIEQCKELPDTIAPLFWIEEGYALDRDFVKLLKHQLFLPKRIVGVVRWLLVSIGILGTFGSLVFHFKDRIIQFAIPSNATSVTKIKPEEENKKQISVIGNTQDATELAKIDM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&gt;HrhoSNMP2</w:t>
      </w:r>
      <w:r w:rsidRPr="00A7748E">
        <w:rPr>
          <w:rFonts w:ascii="TimesNewRomanPS-BoldMT" w:hAnsi="TimesNewRomanPS-BoldMT"/>
          <w:bCs/>
          <w:color w:val="000000"/>
          <w:sz w:val="24"/>
        </w:rPr>
        <w:tab/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  <w:r w:rsidRPr="00A7748E">
        <w:rPr>
          <w:rFonts w:ascii="TimesNewRomanPS-BoldMT" w:hAnsi="TimesNewRomanPS-BoldMT"/>
          <w:bCs/>
          <w:color w:val="000000"/>
          <w:sz w:val="24"/>
        </w:rPr>
        <w:t>MMYEKWRKLPMPLNFKIYVFNVTNVEEVNAGANPKLVEIGPYVYKEYRERTDIEVTDNDTVRYMLKKSFVFDGEASGSKTEDDIITVIHYAYVAAIVQVHDTMASLLPILNPALQEFFGNVSSPFLTIKVKDLFFDGIFLNCNGSQQSLGLICSKIEVEKPPTMRQADGGNGFFWSMFGHLNRTITGPYEMARGLTNIQELGHIVSYQGKRVMTEWNDPYCGQINGSDSTIFPPIDENNVPSRLYSFEPDICRSLYISLSEKTTRFNMTAYLYEMDSSALASKSANPDNKCFCDKNWSANHDGCLVMGVLNLMPCQGSPAIVSLPHFYLASEEILSYIAEGIDAVKEKHKSYVYIDPSTGVPLDGLKRLQFNIELRKIPNIKQFENVKTGLFPLLWIEEGAVLPESLLSELRQGHTMIKYVEVFRWVLLAVALIVTAVSGYLVARAKSLVWPHHAPVSFVLQPHGMSEVNKVH*</w:t>
      </w:r>
    </w:p>
    <w:p w:rsidR="00A7748E" w:rsidRPr="00A7748E" w:rsidRDefault="00A7748E" w:rsidP="00A7748E">
      <w:pPr>
        <w:rPr>
          <w:rFonts w:ascii="TimesNewRomanPS-BoldMT" w:hAnsi="TimesNewRomanPS-BoldMT" w:hint="eastAsia"/>
          <w:bCs/>
          <w:color w:val="000000"/>
          <w:sz w:val="24"/>
        </w:rPr>
      </w:pPr>
    </w:p>
    <w:p w:rsidR="00A7748E" w:rsidRPr="00A7748E" w:rsidRDefault="00A7748E" w:rsidP="00A7748E"/>
    <w:p w:rsidR="00C8549B" w:rsidRDefault="00C8549B"/>
    <w:p w:rsidR="00C8549B" w:rsidRDefault="00C8549B"/>
    <w:p w:rsidR="004A78F3" w:rsidRDefault="004A78F3"/>
    <w:sectPr w:rsidR="004A78F3" w:rsidSect="00D6520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477A6" w:rsidRDefault="007477A6" w:rsidP="004A78F3">
      <w:r>
        <w:separator/>
      </w:r>
    </w:p>
  </w:endnote>
  <w:endnote w:type="continuationSeparator" w:id="0">
    <w:p w:rsidR="007477A6" w:rsidRDefault="007477A6" w:rsidP="004A78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477A6" w:rsidRDefault="007477A6" w:rsidP="004A78F3">
      <w:r>
        <w:separator/>
      </w:r>
    </w:p>
  </w:footnote>
  <w:footnote w:type="continuationSeparator" w:id="0">
    <w:p w:rsidR="007477A6" w:rsidRDefault="007477A6" w:rsidP="004A78F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tTQzMjAzNbSwNDJX0lEKTi0uzszPAykwNKgFAHdPQZItAAAA"/>
  </w:docVars>
  <w:rsids>
    <w:rsidRoot w:val="00CD2F40"/>
    <w:rsid w:val="00001B9C"/>
    <w:rsid w:val="00021849"/>
    <w:rsid w:val="00041E1A"/>
    <w:rsid w:val="000A2135"/>
    <w:rsid w:val="000D2C93"/>
    <w:rsid w:val="000F38EF"/>
    <w:rsid w:val="000F7EB9"/>
    <w:rsid w:val="001A6F45"/>
    <w:rsid w:val="001B6BE2"/>
    <w:rsid w:val="001E1520"/>
    <w:rsid w:val="00277770"/>
    <w:rsid w:val="00312655"/>
    <w:rsid w:val="00316823"/>
    <w:rsid w:val="003631C0"/>
    <w:rsid w:val="0041735E"/>
    <w:rsid w:val="00425259"/>
    <w:rsid w:val="004263D7"/>
    <w:rsid w:val="004A78F3"/>
    <w:rsid w:val="004D2DBF"/>
    <w:rsid w:val="004E09E9"/>
    <w:rsid w:val="00566001"/>
    <w:rsid w:val="005B4B80"/>
    <w:rsid w:val="005C2F51"/>
    <w:rsid w:val="00692BD1"/>
    <w:rsid w:val="006A0E07"/>
    <w:rsid w:val="006D252D"/>
    <w:rsid w:val="00712FD5"/>
    <w:rsid w:val="00741546"/>
    <w:rsid w:val="007477A6"/>
    <w:rsid w:val="00763892"/>
    <w:rsid w:val="00765308"/>
    <w:rsid w:val="007B1EF4"/>
    <w:rsid w:val="007B71B8"/>
    <w:rsid w:val="007B73CF"/>
    <w:rsid w:val="00814D34"/>
    <w:rsid w:val="00833B2B"/>
    <w:rsid w:val="009B3BB9"/>
    <w:rsid w:val="009C6337"/>
    <w:rsid w:val="009D0C10"/>
    <w:rsid w:val="009D4249"/>
    <w:rsid w:val="009F1A82"/>
    <w:rsid w:val="00A557F4"/>
    <w:rsid w:val="00A7748E"/>
    <w:rsid w:val="00AE4156"/>
    <w:rsid w:val="00B13E60"/>
    <w:rsid w:val="00B97649"/>
    <w:rsid w:val="00BC52D1"/>
    <w:rsid w:val="00C12A5A"/>
    <w:rsid w:val="00C22090"/>
    <w:rsid w:val="00C244A5"/>
    <w:rsid w:val="00C8549B"/>
    <w:rsid w:val="00CA0595"/>
    <w:rsid w:val="00CD2F40"/>
    <w:rsid w:val="00CD79A9"/>
    <w:rsid w:val="00CF6201"/>
    <w:rsid w:val="00D2050F"/>
    <w:rsid w:val="00D51999"/>
    <w:rsid w:val="00D60E54"/>
    <w:rsid w:val="00D65209"/>
    <w:rsid w:val="00D87366"/>
    <w:rsid w:val="00DB0D15"/>
    <w:rsid w:val="00DF7D63"/>
    <w:rsid w:val="00EB1AA2"/>
    <w:rsid w:val="00ED164C"/>
    <w:rsid w:val="00EF637F"/>
    <w:rsid w:val="00F049F9"/>
    <w:rsid w:val="00FA5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4A78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4A78F3"/>
    <w:rPr>
      <w:kern w:val="2"/>
      <w:sz w:val="18"/>
      <w:szCs w:val="18"/>
    </w:rPr>
  </w:style>
  <w:style w:type="paragraph" w:styleId="a4">
    <w:name w:val="footer"/>
    <w:basedOn w:val="a"/>
    <w:link w:val="Char0"/>
    <w:rsid w:val="004A78F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4A78F3"/>
    <w:rPr>
      <w:kern w:val="2"/>
      <w:sz w:val="18"/>
      <w:szCs w:val="18"/>
    </w:rPr>
  </w:style>
  <w:style w:type="table" w:styleId="a5">
    <w:name w:val="Table Grid"/>
    <w:basedOn w:val="a1"/>
    <w:rsid w:val="00ED164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Char"/>
    <w:uiPriority w:val="99"/>
    <w:unhideWhenUsed/>
    <w:rsid w:val="0042525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Char">
    <w:name w:val="HTML 预设格式 Char"/>
    <w:basedOn w:val="a0"/>
    <w:link w:val="HTML"/>
    <w:uiPriority w:val="99"/>
    <w:rsid w:val="00425259"/>
    <w:rPr>
      <w:rFonts w:ascii="宋体" w:hAnsi="宋体" w:cs="宋体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4A78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4A78F3"/>
    <w:rPr>
      <w:kern w:val="2"/>
      <w:sz w:val="18"/>
      <w:szCs w:val="18"/>
    </w:rPr>
  </w:style>
  <w:style w:type="paragraph" w:styleId="a4">
    <w:name w:val="footer"/>
    <w:basedOn w:val="a"/>
    <w:link w:val="Char0"/>
    <w:rsid w:val="004A78F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4A78F3"/>
    <w:rPr>
      <w:kern w:val="2"/>
      <w:sz w:val="18"/>
      <w:szCs w:val="18"/>
    </w:rPr>
  </w:style>
  <w:style w:type="table" w:styleId="a5">
    <w:name w:val="Table Grid"/>
    <w:basedOn w:val="a1"/>
    <w:rsid w:val="00ED164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Char"/>
    <w:uiPriority w:val="99"/>
    <w:unhideWhenUsed/>
    <w:rsid w:val="0042525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Char">
    <w:name w:val="HTML 预设格式 Char"/>
    <w:basedOn w:val="a0"/>
    <w:link w:val="HTML"/>
    <w:uiPriority w:val="99"/>
    <w:rsid w:val="00425259"/>
    <w:rPr>
      <w:rFonts w:ascii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6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7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8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12</Pages>
  <Words>3440</Words>
  <Characters>19613</Characters>
  <Application>Microsoft Office Word</Application>
  <DocSecurity>0</DocSecurity>
  <Lines>163</Lines>
  <Paragraphs>46</Paragraphs>
  <ScaleCrop>false</ScaleCrop>
  <Company/>
  <LinksUpToDate>false</LinksUpToDate>
  <CharactersWithSpaces>230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7</cp:revision>
  <dcterms:created xsi:type="dcterms:W3CDTF">2019-07-31T15:13:00Z</dcterms:created>
  <dcterms:modified xsi:type="dcterms:W3CDTF">2020-04-12T16:26:00Z</dcterms:modified>
</cp:coreProperties>
</file>